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15B0FE7" w14:textId="5A6F0F18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864AF9">
        <w:rPr>
          <w:rFonts w:ascii="Verdana" w:hAnsi="Verdana" w:cs="Arial"/>
          <w:sz w:val="20"/>
          <w:szCs w:val="20"/>
        </w:rPr>
        <w:t>To complete this assessment, you need to upload the site you created to a web server. You also need to submit a ZIP file that includes all files (i.e., images</w:t>
      </w:r>
      <w:r w:rsidR="004C2E6F">
        <w:rPr>
          <w:rFonts w:ascii="Verdana" w:hAnsi="Verdana" w:cs="Arial"/>
          <w:sz w:val="20"/>
          <w:szCs w:val="20"/>
        </w:rPr>
        <w:t xml:space="preserve"> and</w:t>
      </w:r>
      <w:r w:rsidRPr="00864AF9">
        <w:rPr>
          <w:rFonts w:ascii="Verdana" w:hAnsi="Verdana" w:cs="Arial"/>
          <w:sz w:val="20"/>
          <w:szCs w:val="20"/>
        </w:rPr>
        <w:t xml:space="preserve"> other media) used to create your website</w:t>
      </w:r>
      <w:r w:rsidR="004C2E6F">
        <w:rPr>
          <w:rFonts w:ascii="Verdana" w:hAnsi="Verdana" w:cs="Arial"/>
          <w:sz w:val="20"/>
          <w:szCs w:val="20"/>
        </w:rPr>
        <w:t>,</w:t>
      </w:r>
      <w:r w:rsidRPr="00864AF9">
        <w:rPr>
          <w:rFonts w:ascii="Verdana" w:hAnsi="Verdana" w:cs="Arial"/>
          <w:sz w:val="20"/>
          <w:szCs w:val="20"/>
        </w:rPr>
        <w:t xml:space="preserve"> a</w:t>
      </w:r>
      <w:r w:rsidR="004C2E6F">
        <w:rPr>
          <w:rFonts w:ascii="Verdana" w:hAnsi="Verdana" w:cs="Arial"/>
          <w:sz w:val="20"/>
          <w:szCs w:val="20"/>
        </w:rPr>
        <w:t>s well as</w:t>
      </w:r>
      <w:r w:rsidRPr="00864AF9">
        <w:rPr>
          <w:rFonts w:ascii="Verdana" w:hAnsi="Verdana" w:cs="Arial"/>
          <w:sz w:val="20"/>
          <w:szCs w:val="20"/>
        </w:rPr>
        <w:t xml:space="preserve"> a completed copy of this form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70F21C" w14:textId="3C35183F" w:rsidR="00864AF9" w:rsidRPr="00864AF9" w:rsidRDefault="00864AF9" w:rsidP="72FDF482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Student ID:</w:t>
      </w:r>
      <w:r w:rsidR="42658A05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42658A05" w:rsidRPr="72FDF482">
        <w:rPr>
          <w:rFonts w:ascii="Verdana" w:eastAsia="Verdana" w:hAnsi="Verdana" w:cs="Verdana"/>
          <w:b/>
          <w:bCs/>
          <w:color w:val="000000" w:themeColor="text1"/>
          <w:sz w:val="15"/>
          <w:szCs w:val="15"/>
        </w:rPr>
        <w:t>012415316</w:t>
      </w:r>
    </w:p>
    <w:p w14:paraId="55D7214A" w14:textId="4BEED329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70ED91F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Date:</w:t>
      </w:r>
      <w:r w:rsidR="0F3F11D5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47CCD2CA" w:rsidRPr="72FDF482">
        <w:rPr>
          <w:rFonts w:ascii="Verdana" w:hAnsi="Verdana" w:cs="Arial"/>
          <w:b/>
          <w:bCs/>
          <w:sz w:val="20"/>
          <w:szCs w:val="20"/>
        </w:rPr>
        <w:t xml:space="preserve"> 11/</w:t>
      </w:r>
      <w:r w:rsidR="00A9246F">
        <w:rPr>
          <w:rFonts w:ascii="Verdana" w:hAnsi="Verdana" w:cs="Arial"/>
          <w:b/>
          <w:bCs/>
          <w:sz w:val="20"/>
          <w:szCs w:val="20"/>
        </w:rPr>
        <w:t>12</w:t>
      </w:r>
      <w:r w:rsidR="47CCD2CA" w:rsidRPr="72FDF482">
        <w:rPr>
          <w:rFonts w:ascii="Verdana" w:hAnsi="Verdana" w:cs="Arial"/>
          <w:b/>
          <w:bCs/>
          <w:sz w:val="20"/>
          <w:szCs w:val="20"/>
        </w:rPr>
        <w:t>/2024</w:t>
      </w:r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3F501DAC" w14:textId="492301D2" w:rsidR="00AB0F24" w:rsidRPr="00AB0F24" w:rsidRDefault="00AB0F24" w:rsidP="72FDF482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GitLab Pages URL:</w:t>
      </w:r>
      <w:r w:rsidR="4E614F87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850986" w:rsidRPr="00850986">
        <w:rPr>
          <w:rFonts w:ascii="Verdana" w:hAnsi="Verdana" w:cs="Arial"/>
          <w:b/>
          <w:bCs/>
          <w:sz w:val="20"/>
          <w:szCs w:val="20"/>
        </w:rPr>
        <w:t>https://d277-front-end-web-development-a76f9e.gitlab.io/</w:t>
      </w:r>
    </w:p>
    <w:p w14:paraId="45AC0A2D" w14:textId="52881F2C" w:rsidR="72FDF482" w:rsidRDefault="72FDF482" w:rsidP="72FDF482">
      <w:pPr>
        <w:spacing w:after="0"/>
        <w:rPr>
          <w:rFonts w:ascii="Verdana" w:eastAsia="Verdana" w:hAnsi="Verdana" w:cs="Verdana"/>
          <w:b/>
          <w:bCs/>
          <w:sz w:val="15"/>
          <w:szCs w:val="15"/>
        </w:rPr>
      </w:pPr>
    </w:p>
    <w:p w14:paraId="4EBDBE7E" w14:textId="000499BF" w:rsidR="04F74335" w:rsidRDefault="00AB0F24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72FDF482">
        <w:rPr>
          <w:rFonts w:ascii="Verdana" w:hAnsi="Verdana" w:cs="Arial"/>
          <w:b/>
          <w:bCs/>
          <w:sz w:val="20"/>
          <w:szCs w:val="20"/>
        </w:rPr>
        <w:t>GitLab Repository URL:</w:t>
      </w:r>
      <w:r w:rsidR="52B6C8B6" w:rsidRPr="72FDF482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A912C8" w:rsidRPr="00A912C8">
        <w:rPr>
          <w:rFonts w:ascii="Verdana" w:hAnsi="Verdana" w:cs="Arial"/>
          <w:b/>
          <w:bCs/>
          <w:sz w:val="20"/>
          <w:szCs w:val="20"/>
        </w:rPr>
        <w:t>https://gitlab.com/wgu-gitlab-environment/student-repos/aedwar58/d277-front-end-web-development/-/tree/dev?ref_type=heads</w:t>
      </w:r>
    </w:p>
    <w:sectPr w:rsidR="04F74335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77AF0E" w14:textId="77777777" w:rsidR="009C3914" w:rsidRDefault="009C3914" w:rsidP="00862194">
      <w:pPr>
        <w:spacing w:after="0" w:line="240" w:lineRule="auto"/>
      </w:pPr>
      <w:r>
        <w:separator/>
      </w:r>
    </w:p>
  </w:endnote>
  <w:endnote w:type="continuationSeparator" w:id="0">
    <w:p w14:paraId="0A7C8061" w14:textId="77777777" w:rsidR="009C3914" w:rsidRDefault="009C3914" w:rsidP="00862194">
      <w:pPr>
        <w:spacing w:after="0" w:line="240" w:lineRule="auto"/>
      </w:pPr>
      <w:r>
        <w:continuationSeparator/>
      </w:r>
    </w:p>
  </w:endnote>
  <w:endnote w:type="continuationNotice" w:id="1">
    <w:p w14:paraId="26B0F915" w14:textId="77777777" w:rsidR="009C3914" w:rsidRDefault="009C39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9AC81C" w14:textId="77777777" w:rsidR="009C3914" w:rsidRDefault="009C3914" w:rsidP="00862194">
      <w:pPr>
        <w:spacing w:after="0" w:line="240" w:lineRule="auto"/>
      </w:pPr>
      <w:r>
        <w:separator/>
      </w:r>
    </w:p>
  </w:footnote>
  <w:footnote w:type="continuationSeparator" w:id="0">
    <w:p w14:paraId="4F4C2532" w14:textId="77777777" w:rsidR="009C3914" w:rsidRDefault="009C3914" w:rsidP="00862194">
      <w:pPr>
        <w:spacing w:after="0" w:line="240" w:lineRule="auto"/>
      </w:pPr>
      <w:r>
        <w:continuationSeparator/>
      </w:r>
    </w:p>
  </w:footnote>
  <w:footnote w:type="continuationNotice" w:id="1">
    <w:p w14:paraId="0E2D3F6C" w14:textId="77777777" w:rsidR="009C3914" w:rsidRDefault="009C39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9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1E1A"/>
    <w:rsid w:val="00087D65"/>
    <w:rsid w:val="00095BF9"/>
    <w:rsid w:val="000A29BB"/>
    <w:rsid w:val="000F31DB"/>
    <w:rsid w:val="00134E54"/>
    <w:rsid w:val="00156BEC"/>
    <w:rsid w:val="0016187E"/>
    <w:rsid w:val="001A0F20"/>
    <w:rsid w:val="0024027E"/>
    <w:rsid w:val="00262583"/>
    <w:rsid w:val="002864D6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2A1B"/>
    <w:rsid w:val="006B3189"/>
    <w:rsid w:val="006B617F"/>
    <w:rsid w:val="006CB78E"/>
    <w:rsid w:val="006D4BE9"/>
    <w:rsid w:val="006D68A9"/>
    <w:rsid w:val="006F73EB"/>
    <w:rsid w:val="007A49ED"/>
    <w:rsid w:val="007D566F"/>
    <w:rsid w:val="008025CA"/>
    <w:rsid w:val="00850986"/>
    <w:rsid w:val="00862194"/>
    <w:rsid w:val="00864AF9"/>
    <w:rsid w:val="00872AE9"/>
    <w:rsid w:val="0087770C"/>
    <w:rsid w:val="008A6767"/>
    <w:rsid w:val="008E5730"/>
    <w:rsid w:val="00911740"/>
    <w:rsid w:val="00923B31"/>
    <w:rsid w:val="009A69B1"/>
    <w:rsid w:val="009AB12F"/>
    <w:rsid w:val="009C3914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12C8"/>
    <w:rsid w:val="00A9246F"/>
    <w:rsid w:val="00A949AC"/>
    <w:rsid w:val="00AA0157"/>
    <w:rsid w:val="00AB0F24"/>
    <w:rsid w:val="00AC071F"/>
    <w:rsid w:val="00AE6AFF"/>
    <w:rsid w:val="00AE7710"/>
    <w:rsid w:val="00AF678C"/>
    <w:rsid w:val="00B27A03"/>
    <w:rsid w:val="00B324DC"/>
    <w:rsid w:val="00B4310E"/>
    <w:rsid w:val="00B43551"/>
    <w:rsid w:val="00B51F6C"/>
    <w:rsid w:val="00B71A2B"/>
    <w:rsid w:val="00B75CB2"/>
    <w:rsid w:val="00B774BA"/>
    <w:rsid w:val="00B83B04"/>
    <w:rsid w:val="00B83FAC"/>
    <w:rsid w:val="00B85B8A"/>
    <w:rsid w:val="00B877AF"/>
    <w:rsid w:val="00BC4523"/>
    <w:rsid w:val="00BD4F05"/>
    <w:rsid w:val="00C108E8"/>
    <w:rsid w:val="00C34A49"/>
    <w:rsid w:val="00C44C87"/>
    <w:rsid w:val="00C83DD3"/>
    <w:rsid w:val="00C86AF6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55F60"/>
    <w:rsid w:val="00E87921"/>
    <w:rsid w:val="00E87930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0F3F11D5"/>
    <w:rsid w:val="1075E51D"/>
    <w:rsid w:val="11B95B47"/>
    <w:rsid w:val="18A1F533"/>
    <w:rsid w:val="190A8C74"/>
    <w:rsid w:val="192064AE"/>
    <w:rsid w:val="1924BFD4"/>
    <w:rsid w:val="1E6C1DA6"/>
    <w:rsid w:val="21826C19"/>
    <w:rsid w:val="23418881"/>
    <w:rsid w:val="2CC937A3"/>
    <w:rsid w:val="2CEC3386"/>
    <w:rsid w:val="3084BFB8"/>
    <w:rsid w:val="30BE1CB9"/>
    <w:rsid w:val="35747A1B"/>
    <w:rsid w:val="365B683D"/>
    <w:rsid w:val="36A65857"/>
    <w:rsid w:val="38C00F8C"/>
    <w:rsid w:val="40DA33F8"/>
    <w:rsid w:val="42658A05"/>
    <w:rsid w:val="4301E260"/>
    <w:rsid w:val="46925E29"/>
    <w:rsid w:val="47828C14"/>
    <w:rsid w:val="47CCD2CA"/>
    <w:rsid w:val="48119887"/>
    <w:rsid w:val="4A5670E5"/>
    <w:rsid w:val="4A70F996"/>
    <w:rsid w:val="4A8C7E33"/>
    <w:rsid w:val="4B47DF7E"/>
    <w:rsid w:val="4DA6F3F3"/>
    <w:rsid w:val="4E614F87"/>
    <w:rsid w:val="504F6A67"/>
    <w:rsid w:val="52B6C8B6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2FDF482"/>
    <w:rsid w:val="75D21254"/>
    <w:rsid w:val="777CABDA"/>
    <w:rsid w:val="7A4350BB"/>
    <w:rsid w:val="7AA58377"/>
    <w:rsid w:val="7BF68C61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1f707338-ea0f-4fe5-baee-59b996692b22"/>
    <ds:schemaRef ds:uri="http://schemas.microsoft.com/sharepoint/v3"/>
    <ds:schemaRef ds:uri="0feec74c-ecc7-44c3-9c64-3623cf89ed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dcterms:created xsi:type="dcterms:W3CDTF">2024-07-29T12:48:00Z</dcterms:created>
  <dcterms:modified xsi:type="dcterms:W3CDTF">2024-11-12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